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.0527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83028e-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.7773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9927e-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.0091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0350e-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.4283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69528e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2429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7182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02005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2171e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.04848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4057e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.45192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64603e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1129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8582e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4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29282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7390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73451e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7946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5335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09667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33298e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2776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6563e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3119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1201e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8429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8308e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535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0329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33314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3224e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147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4991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719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17159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3883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1094e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367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0287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918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4093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099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1023e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223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345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62785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76610e-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6418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3138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273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692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3464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8739e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5657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9852e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208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0320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7315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8077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2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1751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19170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78396e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.08807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81974e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5070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5663e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212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679e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546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9674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166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613e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9585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4641e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8592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5199e-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7442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8447e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.1638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5380e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.0728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3756e-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.8650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1378e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.931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2037e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.9702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655e-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93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159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913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7713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108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3192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3.7689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3591e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451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1225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.75735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90360e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0157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0315e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576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2475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942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9689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3.2884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77282e-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5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37837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7232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9624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349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3929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90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2190e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1:08:46Z</dcterms:created>
  <dcterms:modified xsi:type="dcterms:W3CDTF">2024-02-21T01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